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611" w:rsidRPr="00244594" w:rsidRDefault="003B7AED" w:rsidP="00791611">
      <w:pPr>
        <w:rPr>
          <w:rFonts w:ascii="Calibri" w:hAnsi="Calibri" w:cs="Arial"/>
          <w:b/>
          <w:bCs/>
          <w:sz w:val="24"/>
          <w:lang w:val="en-US"/>
        </w:rPr>
      </w:pPr>
      <w:bookmarkStart w:id="0" w:name="OLE_LINK1"/>
      <w:bookmarkStart w:id="1" w:name="OLE_LINK2"/>
      <w:r w:rsidRPr="00244594">
        <w:rPr>
          <w:rFonts w:ascii="Calibri" w:hAnsi="Calibri" w:cs="Arial"/>
          <w:b/>
          <w:bCs/>
          <w:sz w:val="24"/>
          <w:lang w:val="en-US"/>
        </w:rPr>
        <w:t xml:space="preserve">Name of the </w:t>
      </w:r>
      <w:r w:rsidR="00416D9C" w:rsidRPr="00244594">
        <w:rPr>
          <w:rFonts w:ascii="Calibri" w:hAnsi="Calibri" w:cs="Arial"/>
          <w:b/>
          <w:bCs/>
          <w:sz w:val="24"/>
          <w:lang w:val="en-US"/>
        </w:rPr>
        <w:t>S</w:t>
      </w:r>
      <w:r w:rsidR="00105748" w:rsidRPr="00244594">
        <w:rPr>
          <w:rFonts w:ascii="Calibri" w:hAnsi="Calibri" w:cs="Arial"/>
          <w:b/>
          <w:bCs/>
          <w:sz w:val="24"/>
          <w:lang w:val="en-US"/>
        </w:rPr>
        <w:t>tudent</w:t>
      </w:r>
      <w:r w:rsidR="00C2730A" w:rsidRPr="00244594">
        <w:rPr>
          <w:rFonts w:ascii="Calibri" w:hAnsi="Calibri" w:cs="Arial"/>
          <w:b/>
          <w:bCs/>
          <w:sz w:val="24"/>
          <w:lang w:val="en-US"/>
        </w:rPr>
        <w:t>:</w:t>
      </w:r>
      <w:r w:rsidR="00556760">
        <w:rPr>
          <w:rFonts w:ascii="Calibri" w:hAnsi="Calibri" w:cs="Arial"/>
          <w:b/>
          <w:bCs/>
          <w:sz w:val="24"/>
          <w:lang w:val="en-US"/>
        </w:rPr>
        <w:t xml:space="preserve"> </w:t>
      </w:r>
    </w:p>
    <w:p w:rsidR="00C2730A" w:rsidRDefault="00420862" w:rsidP="00791611">
      <w:pPr>
        <w:rPr>
          <w:rFonts w:ascii="Calibri" w:hAnsi="Calibri" w:cs="Arial"/>
          <w:b/>
          <w:bCs/>
          <w:sz w:val="24"/>
          <w:lang w:val="en-US"/>
        </w:rPr>
      </w:pPr>
      <w:r>
        <w:rPr>
          <w:rFonts w:ascii="Calibri" w:hAnsi="Calibri" w:cs="Arial"/>
          <w:b/>
          <w:bCs/>
          <w:sz w:val="24"/>
          <w:lang w:val="en-US"/>
        </w:rPr>
        <w:t>Academic year (Spanish academic calendar)</w:t>
      </w:r>
      <w:r w:rsidR="00B02EC7">
        <w:rPr>
          <w:rFonts w:ascii="Calibri" w:hAnsi="Calibri" w:cs="Arial"/>
          <w:b/>
          <w:bCs/>
          <w:sz w:val="24"/>
          <w:lang w:val="en-US"/>
        </w:rPr>
        <w:t>: 202</w:t>
      </w:r>
      <w:r w:rsidR="00B02EC7" w:rsidRPr="00B02EC7">
        <w:rPr>
          <w:rFonts w:ascii="Calibri" w:hAnsi="Calibri" w:cs="Arial"/>
          <w:b/>
          <w:bCs/>
          <w:sz w:val="24"/>
          <w:highlight w:val="yellow"/>
          <w:lang w:val="en-US"/>
        </w:rPr>
        <w:t>X</w:t>
      </w:r>
      <w:r w:rsidR="00B02EC7">
        <w:rPr>
          <w:rFonts w:ascii="Calibri" w:hAnsi="Calibri" w:cs="Arial"/>
          <w:b/>
          <w:bCs/>
          <w:sz w:val="24"/>
          <w:lang w:val="en-US"/>
        </w:rPr>
        <w:t xml:space="preserve"> – 202</w:t>
      </w:r>
      <w:r w:rsidR="00B02EC7" w:rsidRPr="00B02EC7">
        <w:rPr>
          <w:rFonts w:ascii="Calibri" w:hAnsi="Calibri" w:cs="Arial"/>
          <w:b/>
          <w:bCs/>
          <w:sz w:val="24"/>
          <w:highlight w:val="yellow"/>
          <w:lang w:val="en-US"/>
        </w:rPr>
        <w:t>X</w:t>
      </w:r>
    </w:p>
    <w:p w:rsidR="00420862" w:rsidRPr="00244594" w:rsidRDefault="00420862" w:rsidP="00791611">
      <w:pPr>
        <w:rPr>
          <w:rFonts w:ascii="Calibri" w:hAnsi="Calibri" w:cs="Arial"/>
          <w:b/>
          <w:bCs/>
          <w:sz w:val="24"/>
          <w:lang w:val="en-US"/>
        </w:rPr>
      </w:pPr>
    </w:p>
    <w:tbl>
      <w:tblPr>
        <w:tblW w:w="10607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1"/>
        <w:gridCol w:w="5955"/>
        <w:gridCol w:w="1408"/>
        <w:gridCol w:w="1285"/>
        <w:gridCol w:w="1252"/>
        <w:gridCol w:w="146"/>
      </w:tblGrid>
      <w:tr w:rsidR="0044699C" w:rsidRPr="00FB7E93" w:rsidTr="00B02EC7">
        <w:trPr>
          <w:trHeight w:val="181"/>
          <w:jc w:val="center"/>
        </w:trPr>
        <w:tc>
          <w:tcPr>
            <w:tcW w:w="65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1432EB" w:rsidRDefault="0044699C" w:rsidP="004B6E2F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  <w:r>
              <w:rPr>
                <w:rFonts w:ascii="Calibri" w:hAnsi="Calibri" w:cs="Arial"/>
                <w:b/>
                <w:bCs/>
                <w:szCs w:val="22"/>
                <w:lang w:val="en-US"/>
              </w:rPr>
              <w:t>SKILLS TO BE ASSESSED AND THER DEFINITION</w:t>
            </w:r>
          </w:p>
        </w:tc>
        <w:tc>
          <w:tcPr>
            <w:tcW w:w="3945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7E93">
              <w:rPr>
                <w:rFonts w:ascii="Calibri" w:hAnsi="Calibri" w:cs="Calibri"/>
                <w:b/>
                <w:i/>
                <w:color w:val="595959" w:themeColor="text1" w:themeTint="A6"/>
                <w:szCs w:val="22"/>
              </w:rPr>
              <w:t>Escriba [X] en la celda que corresponda</w:t>
            </w:r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  <w:p w:rsid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0862" w:rsidRPr="00420862" w:rsidRDefault="00420862" w:rsidP="00420862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b/>
                <w:sz w:val="20"/>
                <w:szCs w:val="20"/>
                <w:lang w:val="en-US"/>
              </w:rPr>
              <w:t>Write [X] in the corresponding cell</w:t>
            </w:r>
          </w:p>
          <w:p w:rsidR="0044699C" w:rsidRPr="00420862" w:rsidRDefault="00420862" w:rsidP="00420862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B7E93" w:rsidTr="00B02EC7">
        <w:trPr>
          <w:trHeight w:val="215"/>
          <w:jc w:val="center"/>
        </w:trPr>
        <w:tc>
          <w:tcPr>
            <w:tcW w:w="65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699C" w:rsidRPr="00420862" w:rsidRDefault="0044699C" w:rsidP="00791611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</w:p>
        </w:tc>
        <w:tc>
          <w:tcPr>
            <w:tcW w:w="3945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CD741E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20862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 </w:t>
            </w:r>
          </w:p>
        </w:tc>
      </w:tr>
      <w:tr w:rsidR="0044699C" w:rsidRPr="001C1E7B" w:rsidTr="00B02EC7">
        <w:trPr>
          <w:trHeight w:val="247"/>
          <w:jc w:val="center"/>
        </w:trPr>
        <w:tc>
          <w:tcPr>
            <w:tcW w:w="65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699C" w:rsidRPr="00420862" w:rsidRDefault="0044699C" w:rsidP="00791611">
            <w:pPr>
              <w:rPr>
                <w:rFonts w:ascii="Calibri" w:hAnsi="Calibri" w:cs="Arial"/>
                <w:b/>
                <w:bCs/>
                <w:szCs w:val="22"/>
                <w:lang w:val="en-US"/>
              </w:rPr>
            </w:pP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44699C" w:rsidRDefault="0044699C" w:rsidP="00B02EC7">
            <w:pPr>
              <w:jc w:val="center"/>
              <w:rPr>
                <w:rFonts w:ascii="Calibri" w:hAnsi="Calibri" w:cs="Arial"/>
                <w:b/>
                <w:bCs/>
                <w:i/>
                <w:color w:val="000000"/>
                <w:sz w:val="20"/>
                <w:szCs w:val="20"/>
                <w:lang w:val="en-US"/>
              </w:rPr>
            </w:pP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En</w:t>
            </w:r>
            <w:proofErr w:type="spellEnd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proceso</w:t>
            </w:r>
            <w:proofErr w:type="spellEnd"/>
          </w:p>
          <w:p w:rsidR="0044699C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In Progress</w:t>
            </w: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B02EC7" w:rsidRDefault="0044699C" w:rsidP="00B02EC7">
            <w:pPr>
              <w:jc w:val="center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</w:pP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Satisfactorio</w:t>
            </w:r>
            <w:proofErr w:type="spellEnd"/>
          </w:p>
          <w:p w:rsidR="0044699C" w:rsidRDefault="0044699C" w:rsidP="00B02EC7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B02EC7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Satisfactory</w:t>
            </w: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699C" w:rsidRPr="00B02EC7" w:rsidRDefault="0044699C" w:rsidP="00420862">
            <w:pPr>
              <w:jc w:val="center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</w:pPr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 xml:space="preserve">Sin </w:t>
            </w:r>
            <w:proofErr w:type="spellStart"/>
            <w:r w:rsidRPr="00B02EC7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  <w:lang w:val="en-US"/>
              </w:rPr>
              <w:t>Evaluar</w:t>
            </w:r>
            <w:proofErr w:type="spellEnd"/>
          </w:p>
          <w:p w:rsidR="0044699C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:rsidR="0044699C" w:rsidRPr="001432EB" w:rsidRDefault="0044699C" w:rsidP="00420862">
            <w:pPr>
              <w:jc w:val="center"/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  <w:lang w:val="en-US"/>
              </w:rPr>
              <w:t>Unrate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D038E5" w:rsidRDefault="0044699C" w:rsidP="0079161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699C" w:rsidRPr="00FB7E93" w:rsidTr="00B02EC7">
        <w:trPr>
          <w:trHeight w:val="2569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1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FB7E93" w:rsidRDefault="0044699C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FB7E93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Compromiso social y medioambiental</w:t>
            </w:r>
          </w:p>
          <w:p w:rsidR="0044699C" w:rsidRPr="00420862" w:rsidRDefault="0044699C" w:rsidP="001A0841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br/>
              <w:t>Actuar con ética y responsabilidad profesional ante los desafíos sociales, ambientales y económicos, teniendo como referentes los principios y valores democráticos y los Objetivos de Desarrollo Sostenible.</w:t>
            </w:r>
          </w:p>
          <w:p w:rsidR="0044699C" w:rsidRPr="00420862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</w:rPr>
            </w:pPr>
          </w:p>
          <w:p w:rsidR="0044699C" w:rsidRPr="00FB7E93" w:rsidRDefault="0044699C" w:rsidP="0044699C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Social and environmental commitment</w:t>
            </w:r>
          </w:p>
          <w:p w:rsidR="0044699C" w:rsidRPr="00FB7E93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</w:p>
          <w:p w:rsidR="0044699C" w:rsidRPr="00420862" w:rsidRDefault="0044699C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To act with ethics and professional responsibility in the face of social, environmental and economic challenges, taking democratic principles and values and the Sustainable Development Goals as a reference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4699C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bookmarkStart w:id="2" w:name="_GoBack"/>
        <w:bookmarkEnd w:id="2"/>
      </w:tr>
      <w:tr w:rsidR="0044699C" w:rsidRPr="00FB7E93" w:rsidTr="00B02EC7">
        <w:trPr>
          <w:trHeight w:val="2575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2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420862" w:rsidRDefault="0044699C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Innovación y creatividad</w:t>
            </w:r>
          </w:p>
          <w:p w:rsidR="00420862" w:rsidRPr="00420862" w:rsidRDefault="00420862" w:rsidP="0044699C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t>Proponer soluciones creativas e innovadoras a situaciones o problemas complejos, propios del ámbito de conocimiento, para dar respuesta a las diversas necesidades profesionales y sociales.</w:t>
            </w: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Innovation and creativity</w:t>
            </w:r>
          </w:p>
          <w:p w:rsidR="0044699C" w:rsidRPr="00420862" w:rsidRDefault="0044699C" w:rsidP="0044699C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  <w:lang w:val="en-US"/>
              </w:rPr>
            </w:pPr>
          </w:p>
          <w:p w:rsidR="0044699C" w:rsidRPr="00420862" w:rsidRDefault="0044699C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Propose creative and innovative solutions to complex situations or problems, specific to the field of knowledge, in order to meet diverse professional and social needs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4699C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4699C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B7E93" w:rsidTr="00B02EC7">
        <w:trPr>
          <w:trHeight w:val="2014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3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20862" w:rsidRPr="00420862" w:rsidRDefault="00420862" w:rsidP="00420862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Comunicación efectiva</w:t>
            </w: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20"/>
              </w:rPr>
              <w:t>Comunicarse de manera efectiva, tanto de forma oral como escrita, adaptándose a las características de la situación y de la audiencia.</w:t>
            </w: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0"/>
              </w:rPr>
            </w:pP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0"/>
                <w:lang w:val="en-US"/>
              </w:rPr>
              <w:t>Effective communication</w:t>
            </w:r>
          </w:p>
          <w:p w:rsidR="0044699C" w:rsidRPr="00FB7E93" w:rsidRDefault="0044699C" w:rsidP="001A0841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sz w:val="18"/>
                <w:szCs w:val="20"/>
                <w:lang w:val="en-US"/>
              </w:rPr>
            </w:pPr>
            <w:r w:rsidRPr="00420862">
              <w:rPr>
                <w:rFonts w:ascii="Tahoma" w:hAnsi="Tahoma" w:cs="Tahoma"/>
                <w:sz w:val="18"/>
                <w:szCs w:val="20"/>
                <w:lang w:val="en-US"/>
              </w:rPr>
              <w:t>Communicate effectively, both orally and in writing, adapting to the characteristics of the situation and the audience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44699C" w:rsidRPr="00FB7E93" w:rsidTr="00B02EC7">
        <w:trPr>
          <w:trHeight w:val="2743"/>
          <w:jc w:val="center"/>
        </w:trPr>
        <w:tc>
          <w:tcPr>
            <w:tcW w:w="56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1432EB" w:rsidRDefault="0044699C" w:rsidP="008E0D84">
            <w:pPr>
              <w:rPr>
                <w:rFonts w:ascii="Tahoma" w:hAnsi="Tahoma" w:cs="Tahoma"/>
                <w:sz w:val="18"/>
                <w:szCs w:val="18"/>
                <w:lang w:val="en-US"/>
              </w:rPr>
            </w:pPr>
            <w:r>
              <w:rPr>
                <w:rFonts w:ascii="Tahoma" w:hAnsi="Tahoma" w:cs="Tahoma"/>
                <w:sz w:val="18"/>
                <w:szCs w:val="18"/>
                <w:lang w:val="en-US"/>
              </w:rPr>
              <w:t>CT4</w:t>
            </w:r>
          </w:p>
        </w:tc>
        <w:tc>
          <w:tcPr>
            <w:tcW w:w="595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44699C" w:rsidRPr="00FB7E93" w:rsidRDefault="00420862" w:rsidP="001432EB">
            <w:pPr>
              <w:jc w:val="both"/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</w:pPr>
            <w:r w:rsidRPr="00FB7E93">
              <w:rPr>
                <w:rFonts w:ascii="Tahoma" w:hAnsi="Tahoma" w:cs="Tahoma"/>
                <w:b/>
                <w:i/>
                <w:color w:val="595959" w:themeColor="text1" w:themeTint="A6"/>
                <w:sz w:val="18"/>
                <w:szCs w:val="20"/>
              </w:rPr>
              <w:t>Responsabilidad y toma de decisiones</w:t>
            </w: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i/>
                <w:color w:val="595959" w:themeColor="text1" w:themeTint="A6"/>
                <w:sz w:val="18"/>
                <w:szCs w:val="18"/>
              </w:rPr>
            </w:pPr>
            <w:r w:rsidRPr="00420862">
              <w:rPr>
                <w:rFonts w:ascii="Tahoma" w:hAnsi="Tahoma" w:cs="Tahoma"/>
                <w:i/>
                <w:color w:val="595959" w:themeColor="text1" w:themeTint="A6"/>
                <w:sz w:val="18"/>
                <w:szCs w:val="18"/>
              </w:rPr>
              <w:t>Actuar con autonomía en el aprendizaje, tomando decisiones fundamentadas en diferentes contextos, emitiendo juicios en base a la experimentación y el análisis y transfiriendo el conocimiento a nuevas situaciones.</w:t>
            </w:r>
          </w:p>
          <w:p w:rsidR="00420862" w:rsidRPr="00420862" w:rsidRDefault="00420862" w:rsidP="001432EB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b/>
                <w:color w:val="000000"/>
                <w:sz w:val="18"/>
                <w:szCs w:val="22"/>
                <w:lang w:val="en-US"/>
              </w:rPr>
            </w:pPr>
            <w:r w:rsidRPr="00FB7E93">
              <w:rPr>
                <w:rFonts w:ascii="Tahoma" w:hAnsi="Tahoma" w:cs="Tahoma"/>
                <w:b/>
                <w:color w:val="000000"/>
                <w:sz w:val="18"/>
                <w:szCs w:val="22"/>
                <w:lang w:val="en-US"/>
              </w:rPr>
              <w:t>Responsibility and decision-making</w:t>
            </w:r>
          </w:p>
          <w:p w:rsidR="00420862" w:rsidRPr="00FB7E93" w:rsidRDefault="00420862" w:rsidP="00420862">
            <w:pPr>
              <w:jc w:val="both"/>
              <w:rPr>
                <w:rFonts w:ascii="Tahoma" w:hAnsi="Tahoma" w:cs="Tahoma"/>
                <w:color w:val="000000"/>
                <w:sz w:val="18"/>
                <w:szCs w:val="22"/>
                <w:lang w:val="en-US"/>
              </w:rPr>
            </w:pPr>
          </w:p>
          <w:p w:rsidR="00420862" w:rsidRPr="00420862" w:rsidRDefault="00420862" w:rsidP="00420862">
            <w:pPr>
              <w:jc w:val="both"/>
              <w:rPr>
                <w:rFonts w:ascii="Tahoma" w:hAnsi="Tahoma" w:cs="Tahoma"/>
                <w:sz w:val="18"/>
                <w:szCs w:val="18"/>
                <w:lang w:val="en-US"/>
              </w:rPr>
            </w:pPr>
            <w:r w:rsidRPr="00420862">
              <w:rPr>
                <w:rFonts w:ascii="Tahoma" w:hAnsi="Tahoma" w:cs="Tahoma"/>
                <w:color w:val="000000"/>
                <w:sz w:val="18"/>
                <w:szCs w:val="22"/>
                <w:lang w:val="en-US"/>
              </w:rPr>
              <w:t>Act autonomously in the learning process, making informed decisions in different contexts, making judgements based on experimentation and analysis and transferring knowledge to new situations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699C" w:rsidRPr="00420862" w:rsidRDefault="0044699C" w:rsidP="0079161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4699C" w:rsidRPr="00420862" w:rsidRDefault="0044699C" w:rsidP="00791611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:rsidR="008E0D84" w:rsidRPr="00420862" w:rsidRDefault="008E0D84" w:rsidP="00791611">
      <w:pPr>
        <w:rPr>
          <w:lang w:val="en-US"/>
        </w:rPr>
      </w:pPr>
    </w:p>
    <w:bookmarkEnd w:id="0"/>
    <w:bookmarkEnd w:id="1"/>
    <w:p w:rsidR="0020431D" w:rsidRDefault="0020431D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>Partner University / Institution:</w:t>
      </w:r>
      <w:r w:rsidR="00B02EC7">
        <w:rPr>
          <w:rFonts w:asciiTheme="minorHAnsi" w:hAnsiTheme="minorHAnsi" w:cstheme="minorHAnsi"/>
          <w:b/>
          <w:szCs w:val="22"/>
          <w:lang w:val="en-US"/>
        </w:rPr>
        <w:t xml:space="preserve"> </w:t>
      </w:r>
    </w:p>
    <w:p w:rsidR="0020431D" w:rsidRPr="00246B90" w:rsidRDefault="0020431D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 xml:space="preserve">Name of </w:t>
      </w:r>
      <w:r w:rsidR="0044699C">
        <w:rPr>
          <w:rFonts w:asciiTheme="minorHAnsi" w:hAnsiTheme="minorHAnsi" w:cstheme="minorHAnsi"/>
          <w:b/>
          <w:szCs w:val="22"/>
          <w:lang w:val="en-US"/>
        </w:rPr>
        <w:t>signatory</w:t>
      </w:r>
      <w:r w:rsidRPr="00246B90">
        <w:rPr>
          <w:rFonts w:asciiTheme="minorHAnsi" w:hAnsiTheme="minorHAnsi" w:cstheme="minorHAnsi"/>
          <w:b/>
          <w:szCs w:val="22"/>
          <w:lang w:val="en-US"/>
        </w:rPr>
        <w:t xml:space="preserve"> / </w:t>
      </w:r>
      <w:r w:rsidR="00C47716">
        <w:rPr>
          <w:rFonts w:asciiTheme="minorHAnsi" w:hAnsiTheme="minorHAnsi" w:cstheme="minorHAnsi"/>
          <w:b/>
          <w:szCs w:val="22"/>
          <w:lang w:val="en-US"/>
        </w:rPr>
        <w:t xml:space="preserve">academic </w:t>
      </w:r>
      <w:r w:rsidRPr="00246B90">
        <w:rPr>
          <w:rFonts w:asciiTheme="minorHAnsi" w:hAnsiTheme="minorHAnsi" w:cstheme="minorHAnsi"/>
          <w:b/>
          <w:szCs w:val="22"/>
          <w:lang w:val="en-US"/>
        </w:rPr>
        <w:t>supervisor:</w:t>
      </w:r>
    </w:p>
    <w:p w:rsidR="0020431D" w:rsidRPr="00246B90" w:rsidRDefault="00246B90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 w:rsidRPr="00246B90">
        <w:rPr>
          <w:rFonts w:asciiTheme="minorHAnsi" w:hAnsiTheme="minorHAnsi" w:cstheme="minorHAnsi"/>
          <w:b/>
          <w:szCs w:val="22"/>
          <w:lang w:val="en-US"/>
        </w:rPr>
        <w:t>E</w:t>
      </w:r>
      <w:r w:rsidR="0020431D" w:rsidRPr="00246B90">
        <w:rPr>
          <w:rFonts w:asciiTheme="minorHAnsi" w:hAnsiTheme="minorHAnsi" w:cstheme="minorHAnsi"/>
          <w:b/>
          <w:szCs w:val="22"/>
          <w:lang w:val="en-US"/>
        </w:rPr>
        <w:t>-mail:</w:t>
      </w:r>
    </w:p>
    <w:p w:rsidR="000D705E" w:rsidRPr="00246B90" w:rsidRDefault="00B02EC7" w:rsidP="00A978EB">
      <w:pPr>
        <w:ind w:right="582"/>
        <w:jc w:val="both"/>
        <w:rPr>
          <w:rFonts w:asciiTheme="minorHAnsi" w:hAnsiTheme="minorHAnsi" w:cstheme="minorHAnsi"/>
          <w:b/>
          <w:szCs w:val="22"/>
          <w:lang w:val="en-US"/>
        </w:rPr>
      </w:pPr>
      <w:r>
        <w:rPr>
          <w:rFonts w:asciiTheme="minorHAnsi" w:hAnsiTheme="minorHAnsi" w:cstheme="minorHAnsi"/>
          <w:b/>
          <w:szCs w:val="22"/>
          <w:lang w:val="en-US"/>
        </w:rPr>
        <w:t>Signature and date + (if possible) stamp</w:t>
      </w:r>
    </w:p>
    <w:p w:rsidR="00A978EB" w:rsidRPr="001455C9" w:rsidRDefault="00A978EB" w:rsidP="00A978EB">
      <w:pPr>
        <w:ind w:left="1140" w:right="582"/>
        <w:jc w:val="both"/>
        <w:rPr>
          <w:rFonts w:asciiTheme="minorHAnsi" w:hAnsiTheme="minorHAnsi" w:cstheme="minorHAnsi"/>
          <w:b/>
          <w:sz w:val="24"/>
          <w:lang w:val="en-US"/>
        </w:rPr>
      </w:pPr>
    </w:p>
    <w:sectPr w:rsidR="00A978EB" w:rsidRPr="001455C9" w:rsidSect="00246B90">
      <w:headerReference w:type="default" r:id="rId7"/>
      <w:footerReference w:type="even" r:id="rId8"/>
      <w:pgSz w:w="11906" w:h="16838" w:code="9"/>
      <w:pgMar w:top="284" w:right="720" w:bottom="720" w:left="720" w:header="2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79E" w:rsidRDefault="0090579E">
      <w:r>
        <w:separator/>
      </w:r>
    </w:p>
  </w:endnote>
  <w:endnote w:type="continuationSeparator" w:id="0">
    <w:p w:rsidR="0090579E" w:rsidRDefault="00905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clid">
    <w:altName w:val="Bell MT"/>
    <w:charset w:val="00"/>
    <w:family w:val="roman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1611" w:rsidRDefault="0079161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791611" w:rsidRDefault="0079161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79E" w:rsidRDefault="0090579E">
      <w:r>
        <w:separator/>
      </w:r>
    </w:p>
  </w:footnote>
  <w:footnote w:type="continuationSeparator" w:id="0">
    <w:p w:rsidR="0090579E" w:rsidRDefault="00905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31D" w:rsidRDefault="0020431D">
    <w:pPr>
      <w:pStyle w:val="Encabezado"/>
    </w:pPr>
  </w:p>
  <w:tbl>
    <w:tblPr>
      <w:tblStyle w:val="Tablaconcuadrcula"/>
      <w:tblW w:w="0" w:type="auto"/>
      <w:tblInd w:w="-5" w:type="dxa"/>
      <w:tblLook w:val="04A0" w:firstRow="1" w:lastRow="0" w:firstColumn="1" w:lastColumn="0" w:noHBand="0" w:noVBand="1"/>
    </w:tblPr>
    <w:tblGrid>
      <w:gridCol w:w="3113"/>
      <w:gridCol w:w="7348"/>
    </w:tblGrid>
    <w:tr w:rsidR="0020431D" w:rsidRPr="00570E63" w:rsidTr="00A978EB">
      <w:tc>
        <w:tcPr>
          <w:tcW w:w="3114" w:type="dxa"/>
        </w:tcPr>
        <w:p w:rsidR="0020431D" w:rsidRDefault="0020431D">
          <w:pPr>
            <w:pStyle w:val="Encabezado"/>
          </w:pPr>
          <w:r>
            <w:rPr>
              <w:noProof/>
            </w:rPr>
            <w:drawing>
              <wp:inline distT="0" distB="0" distL="0" distR="0" wp14:anchorId="626A05C0" wp14:editId="186B857F">
                <wp:extent cx="1833629" cy="647700"/>
                <wp:effectExtent l="0" t="0" r="0" b="0"/>
                <wp:docPr id="12" name="Imagen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fjoliver\AppData\Local\Temp\COMPLETO_25.gif"/>
                        <pic:cNvPicPr>
                          <a:picLocks noChangeAspect="1" noChangeArrowheads="1" noCrop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629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76" w:type="dxa"/>
        </w:tcPr>
        <w:p w:rsidR="0020431D" w:rsidRDefault="00091BEF" w:rsidP="00091BEF">
          <w:pPr>
            <w:jc w:val="center"/>
            <w:rPr>
              <w:rFonts w:ascii="Calibri" w:hAnsi="Calibri" w:cs="Arial"/>
              <w:b/>
              <w:bCs/>
              <w:sz w:val="32"/>
              <w:szCs w:val="32"/>
              <w:lang w:val="en-US"/>
            </w:rPr>
          </w:pP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ASSESSMENT OF </w:t>
          </w:r>
          <w:r w:rsidR="00B02EC7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SOFT</w:t>
          </w: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 SKILLS IN THE FRAMEWORK OF A </w:t>
          </w:r>
          <w:r w:rsidR="0020431D" w:rsidRPr="00105748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BACHELOR</w:t>
          </w: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 OR </w:t>
          </w:r>
          <w:r w:rsidR="0020431D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 xml:space="preserve">MASTER </w:t>
          </w:r>
          <w:r w:rsidR="0020431D" w:rsidRPr="00105748"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’S THESIS</w:t>
          </w:r>
        </w:p>
        <w:p w:rsidR="00570E63" w:rsidRPr="001455C9" w:rsidRDefault="00570E63" w:rsidP="00091BEF">
          <w:pPr>
            <w:jc w:val="center"/>
            <w:rPr>
              <w:lang w:val="en-US"/>
            </w:rPr>
          </w:pPr>
          <w:r>
            <w:rPr>
              <w:rFonts w:ascii="Calibri" w:hAnsi="Calibri" w:cs="Arial"/>
              <w:b/>
              <w:bCs/>
              <w:sz w:val="32"/>
              <w:szCs w:val="32"/>
              <w:lang w:val="en-US"/>
            </w:rPr>
            <w:t>PREPARED ABROAD (EXCHANGE PROGRAMMES)</w:t>
          </w:r>
        </w:p>
      </w:tc>
    </w:tr>
  </w:tbl>
  <w:p w:rsidR="00791611" w:rsidRPr="001455C9" w:rsidRDefault="00791611" w:rsidP="0020431D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67FD5"/>
    <w:multiLevelType w:val="hybridMultilevel"/>
    <w:tmpl w:val="A4F853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EA6496"/>
    <w:multiLevelType w:val="hybridMultilevel"/>
    <w:tmpl w:val="1D0C96B6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EB11F3"/>
    <w:multiLevelType w:val="hybridMultilevel"/>
    <w:tmpl w:val="DCFA04A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F44A27"/>
    <w:multiLevelType w:val="hybridMultilevel"/>
    <w:tmpl w:val="19B820F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EA4"/>
    <w:multiLevelType w:val="hybridMultilevel"/>
    <w:tmpl w:val="2C807D4E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C1555A3"/>
    <w:multiLevelType w:val="hybridMultilevel"/>
    <w:tmpl w:val="254E7D28"/>
    <w:lvl w:ilvl="0" w:tplc="0C0A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F243AD4"/>
    <w:multiLevelType w:val="hybridMultilevel"/>
    <w:tmpl w:val="988CCD0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71291B"/>
    <w:multiLevelType w:val="hybridMultilevel"/>
    <w:tmpl w:val="36FA604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F3D63"/>
    <w:multiLevelType w:val="hybridMultilevel"/>
    <w:tmpl w:val="9432ABFA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1A561F"/>
    <w:multiLevelType w:val="hybridMultilevel"/>
    <w:tmpl w:val="560C84D6"/>
    <w:lvl w:ilvl="0" w:tplc="0C0A0003">
      <w:start w:val="1"/>
      <w:numFmt w:val="bullet"/>
      <w:lvlText w:val="o"/>
      <w:lvlJc w:val="left"/>
      <w:pPr>
        <w:ind w:left="1410" w:hanging="705"/>
      </w:pPr>
      <w:rPr>
        <w:rFonts w:ascii="Courier New" w:hAnsi="Courier New" w:cs="Courier New" w:hint="default"/>
      </w:rPr>
    </w:lvl>
    <w:lvl w:ilvl="1" w:tplc="04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6E784ADD"/>
    <w:multiLevelType w:val="hybridMultilevel"/>
    <w:tmpl w:val="668CA90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8C61850"/>
    <w:multiLevelType w:val="hybridMultilevel"/>
    <w:tmpl w:val="F5F6A46C"/>
    <w:lvl w:ilvl="0" w:tplc="0C0A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2"/>
  </w:num>
  <w:num w:numId="5">
    <w:abstractNumId w:val="6"/>
  </w:num>
  <w:num w:numId="6">
    <w:abstractNumId w:val="7"/>
  </w:num>
  <w:num w:numId="7">
    <w:abstractNumId w:val="8"/>
  </w:num>
  <w:num w:numId="8">
    <w:abstractNumId w:val="3"/>
  </w:num>
  <w:num w:numId="9">
    <w:abstractNumId w:val="5"/>
  </w:num>
  <w:num w:numId="10">
    <w:abstractNumId w:val="11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E0NDIzNLa0MDZQ0lEKTi0uzszPAykwrAUAD+roFywAAAA="/>
  </w:docVars>
  <w:rsids>
    <w:rsidRoot w:val="00D10C8B"/>
    <w:rsid w:val="00003A63"/>
    <w:rsid w:val="0001212E"/>
    <w:rsid w:val="000172B9"/>
    <w:rsid w:val="000216EA"/>
    <w:rsid w:val="0005601F"/>
    <w:rsid w:val="000708FD"/>
    <w:rsid w:val="00071BB1"/>
    <w:rsid w:val="00091BEF"/>
    <w:rsid w:val="00095367"/>
    <w:rsid w:val="000B098C"/>
    <w:rsid w:val="000B42E9"/>
    <w:rsid w:val="000C4E30"/>
    <w:rsid w:val="000D4E9C"/>
    <w:rsid w:val="000D705E"/>
    <w:rsid w:val="000F5AAA"/>
    <w:rsid w:val="000F6E6B"/>
    <w:rsid w:val="00105748"/>
    <w:rsid w:val="00106C6B"/>
    <w:rsid w:val="001215AA"/>
    <w:rsid w:val="001432EB"/>
    <w:rsid w:val="001455C9"/>
    <w:rsid w:val="00187A91"/>
    <w:rsid w:val="001A0841"/>
    <w:rsid w:val="001D4D4E"/>
    <w:rsid w:val="0020431D"/>
    <w:rsid w:val="00216C3E"/>
    <w:rsid w:val="00244594"/>
    <w:rsid w:val="00246B90"/>
    <w:rsid w:val="002536BA"/>
    <w:rsid w:val="00266191"/>
    <w:rsid w:val="002852CF"/>
    <w:rsid w:val="002A1963"/>
    <w:rsid w:val="002D62E8"/>
    <w:rsid w:val="002F3ECB"/>
    <w:rsid w:val="00327E01"/>
    <w:rsid w:val="00332258"/>
    <w:rsid w:val="0034095C"/>
    <w:rsid w:val="00356CA1"/>
    <w:rsid w:val="003662A3"/>
    <w:rsid w:val="00385910"/>
    <w:rsid w:val="00390183"/>
    <w:rsid w:val="003916AC"/>
    <w:rsid w:val="003A0789"/>
    <w:rsid w:val="003B7AED"/>
    <w:rsid w:val="003C0EF0"/>
    <w:rsid w:val="003C0F21"/>
    <w:rsid w:val="00412A1A"/>
    <w:rsid w:val="00416D9C"/>
    <w:rsid w:val="00420862"/>
    <w:rsid w:val="0042560D"/>
    <w:rsid w:val="00440E8A"/>
    <w:rsid w:val="0044699C"/>
    <w:rsid w:val="00453C5F"/>
    <w:rsid w:val="0047652B"/>
    <w:rsid w:val="00496E0A"/>
    <w:rsid w:val="00497970"/>
    <w:rsid w:val="004B6E2F"/>
    <w:rsid w:val="004F2486"/>
    <w:rsid w:val="0054062E"/>
    <w:rsid w:val="00556760"/>
    <w:rsid w:val="00570E63"/>
    <w:rsid w:val="00574D12"/>
    <w:rsid w:val="0058760F"/>
    <w:rsid w:val="005D338D"/>
    <w:rsid w:val="005E66B6"/>
    <w:rsid w:val="0066566A"/>
    <w:rsid w:val="00695B87"/>
    <w:rsid w:val="00697421"/>
    <w:rsid w:val="006C0984"/>
    <w:rsid w:val="006E26B6"/>
    <w:rsid w:val="006E5955"/>
    <w:rsid w:val="00714E80"/>
    <w:rsid w:val="007354BA"/>
    <w:rsid w:val="00745706"/>
    <w:rsid w:val="00751289"/>
    <w:rsid w:val="00791611"/>
    <w:rsid w:val="00797485"/>
    <w:rsid w:val="007A4254"/>
    <w:rsid w:val="007F1B7F"/>
    <w:rsid w:val="0080667A"/>
    <w:rsid w:val="008076B1"/>
    <w:rsid w:val="00815690"/>
    <w:rsid w:val="00820A26"/>
    <w:rsid w:val="00841A93"/>
    <w:rsid w:val="008546CF"/>
    <w:rsid w:val="00854BC9"/>
    <w:rsid w:val="00876A0E"/>
    <w:rsid w:val="008D0D43"/>
    <w:rsid w:val="008E0D84"/>
    <w:rsid w:val="0090579E"/>
    <w:rsid w:val="00923A63"/>
    <w:rsid w:val="009649EA"/>
    <w:rsid w:val="00980D5D"/>
    <w:rsid w:val="00983E3F"/>
    <w:rsid w:val="00A23091"/>
    <w:rsid w:val="00A50AC0"/>
    <w:rsid w:val="00A57407"/>
    <w:rsid w:val="00A80B6B"/>
    <w:rsid w:val="00A96116"/>
    <w:rsid w:val="00A978EB"/>
    <w:rsid w:val="00AB4D21"/>
    <w:rsid w:val="00B02EC7"/>
    <w:rsid w:val="00B12B0C"/>
    <w:rsid w:val="00B45B24"/>
    <w:rsid w:val="00B50A3C"/>
    <w:rsid w:val="00B705E6"/>
    <w:rsid w:val="00B95A70"/>
    <w:rsid w:val="00BA1FE7"/>
    <w:rsid w:val="00BE606A"/>
    <w:rsid w:val="00C03A8E"/>
    <w:rsid w:val="00C104B2"/>
    <w:rsid w:val="00C25871"/>
    <w:rsid w:val="00C2730A"/>
    <w:rsid w:val="00C450E4"/>
    <w:rsid w:val="00C47716"/>
    <w:rsid w:val="00C558F1"/>
    <w:rsid w:val="00C67757"/>
    <w:rsid w:val="00C67AA8"/>
    <w:rsid w:val="00C72233"/>
    <w:rsid w:val="00C92B23"/>
    <w:rsid w:val="00CA0901"/>
    <w:rsid w:val="00CB456A"/>
    <w:rsid w:val="00CD0B43"/>
    <w:rsid w:val="00CD741E"/>
    <w:rsid w:val="00CE06BB"/>
    <w:rsid w:val="00D075C1"/>
    <w:rsid w:val="00D10C8B"/>
    <w:rsid w:val="00D23468"/>
    <w:rsid w:val="00D31985"/>
    <w:rsid w:val="00D86406"/>
    <w:rsid w:val="00DA53C1"/>
    <w:rsid w:val="00DB500C"/>
    <w:rsid w:val="00DB7162"/>
    <w:rsid w:val="00DC6FF6"/>
    <w:rsid w:val="00DD1479"/>
    <w:rsid w:val="00DE2E03"/>
    <w:rsid w:val="00E53C55"/>
    <w:rsid w:val="00EB22E0"/>
    <w:rsid w:val="00ED2D2D"/>
    <w:rsid w:val="00F263F4"/>
    <w:rsid w:val="00F3090C"/>
    <w:rsid w:val="00F33F7D"/>
    <w:rsid w:val="00F80A1E"/>
    <w:rsid w:val="00FA7B29"/>
    <w:rsid w:val="00FB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5:docId w15:val="{93505C83-4B28-4720-B7DF-7CC765726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Euclid" w:hAnsi="Euclid"/>
      <w:sz w:val="22"/>
      <w:szCs w:val="24"/>
    </w:rPr>
  </w:style>
  <w:style w:type="paragraph" w:styleId="Ttulo1">
    <w:name w:val="heading 1"/>
    <w:basedOn w:val="Normal"/>
    <w:next w:val="Normal"/>
    <w:qFormat/>
    <w:pPr>
      <w:keepNext/>
      <w:ind w:firstLine="540"/>
      <w:outlineLvl w:val="0"/>
    </w:pPr>
    <w:rPr>
      <w:rFonts w:ascii="Arial" w:hAnsi="Arial" w:cs="Arial"/>
      <w:b/>
      <w:bCs/>
    </w:rPr>
  </w:style>
  <w:style w:type="paragraph" w:styleId="Ttulo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jc w:val="both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next w:val="Normal"/>
    <w:qFormat/>
    <w:pPr>
      <w:keepNext/>
      <w:spacing w:before="120" w:after="120"/>
      <w:jc w:val="both"/>
      <w:outlineLvl w:val="2"/>
    </w:pPr>
    <w:rPr>
      <w:rFonts w:ascii="Arial" w:hAnsi="Arial" w:cs="Arial"/>
      <w:b/>
      <w:bCs/>
    </w:rPr>
  </w:style>
  <w:style w:type="paragraph" w:styleId="Ttulo4">
    <w:name w:val="heading 4"/>
    <w:basedOn w:val="Normal"/>
    <w:next w:val="Normal"/>
    <w:qFormat/>
    <w:pPr>
      <w:keepNext/>
      <w:spacing w:before="240"/>
      <w:jc w:val="center"/>
      <w:outlineLvl w:val="3"/>
    </w:pPr>
    <w:rPr>
      <w:rFonts w:ascii="Arial" w:hAnsi="Arial" w:cs="Arial"/>
      <w:b/>
      <w:bCs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Normal"/>
    <w:pPr>
      <w:jc w:val="both"/>
    </w:p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paragraph" w:styleId="Textoindependiente2">
    <w:name w:val="Body Text 2"/>
    <w:basedOn w:val="Normal"/>
    <w:pPr>
      <w:spacing w:before="120" w:after="120"/>
      <w:jc w:val="both"/>
    </w:pPr>
    <w:rPr>
      <w:rFonts w:ascii="Arial" w:hAnsi="Arial" w:cs="Arial"/>
      <w:color w:val="FF0000"/>
    </w:rPr>
  </w:style>
  <w:style w:type="paragraph" w:styleId="Textoindependiente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jc w:val="both"/>
    </w:pPr>
    <w:rPr>
      <w:rFonts w:ascii="Arial" w:hAnsi="Arial" w:cs="Arial"/>
      <w:sz w:val="24"/>
    </w:rPr>
  </w:style>
  <w:style w:type="character" w:styleId="Nmerodepgina">
    <w:name w:val="page number"/>
    <w:basedOn w:val="Fuentedeprrafopredeter"/>
  </w:style>
  <w:style w:type="paragraph" w:styleId="Sangradetextonormal">
    <w:name w:val="Body Text Indent"/>
    <w:basedOn w:val="Normal"/>
    <w:pPr>
      <w:spacing w:before="120" w:after="120"/>
      <w:ind w:left="720" w:hanging="180"/>
      <w:jc w:val="both"/>
    </w:pPr>
    <w:rPr>
      <w:rFonts w:ascii="Arial" w:hAnsi="Arial" w:cs="Arial"/>
    </w:rPr>
  </w:style>
  <w:style w:type="paragraph" w:styleId="Textodebloque">
    <w:name w:val="Block Text"/>
    <w:basedOn w:val="Normal"/>
    <w:pPr>
      <w:spacing w:before="120" w:after="120"/>
      <w:ind w:left="540" w:right="277"/>
      <w:jc w:val="both"/>
    </w:pPr>
    <w:rPr>
      <w:rFonts w:ascii="Arial" w:hAnsi="Arial" w:cs="Arial"/>
    </w:rPr>
  </w:style>
  <w:style w:type="paragraph" w:styleId="Textodeglobo">
    <w:name w:val="Balloon Text"/>
    <w:basedOn w:val="Normal"/>
    <w:link w:val="TextodegloboCar"/>
    <w:rsid w:val="00216C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216C3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204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091B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BBABC1EE2B90A4B993792D011906DCB" ma:contentTypeVersion="17" ma:contentTypeDescription="Crear nuevo documento." ma:contentTypeScope="" ma:versionID="c23989a2b00c7a19ee7bb592ef4b1109">
  <xsd:schema xmlns:xsd="http://www.w3.org/2001/XMLSchema" xmlns:xs="http://www.w3.org/2001/XMLSchema" xmlns:p="http://schemas.microsoft.com/office/2006/metadata/properties" xmlns:ns2="2c447627-69b7-4722-8eea-bb5873a58c95" xmlns:ns3="ff425b87-984b-49f1-8b71-6cc0ef77ece5" targetNamespace="http://schemas.microsoft.com/office/2006/metadata/properties" ma:root="true" ma:fieldsID="38626c961097d0867c74c2d29e701c34" ns2:_="" ns3:_="">
    <xsd:import namespace="2c447627-69b7-4722-8eea-bb5873a58c95"/>
    <xsd:import namespace="ff425b87-984b-49f1-8b71-6cc0ef77ec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47627-69b7-4722-8eea-bb5873a58c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02575e52-3e5f-4a4c-9122-9f0195bc6a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25b87-984b-49f1-8b71-6cc0ef77ece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07d7d6ac-f3c4-4223-9015-f6eb18d5c9f1}" ma:internalName="TaxCatchAll" ma:showField="CatchAllData" ma:web="ff425b87-984b-49f1-8b71-6cc0ef77e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f425b87-984b-49f1-8b71-6cc0ef77ece5" xsi:nil="true"/>
    <lcf76f155ced4ddcb4097134ff3c332f xmlns="2c447627-69b7-4722-8eea-bb5873a58c9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EB4D3E-CFB6-4A25-941B-4623A4A0B456}"/>
</file>

<file path=customXml/itemProps2.xml><?xml version="1.0" encoding="utf-8"?>
<ds:datastoreItem xmlns:ds="http://schemas.openxmlformats.org/officeDocument/2006/customXml" ds:itemID="{2D6B034E-51B4-461E-8247-12A4C798A7FF}"/>
</file>

<file path=customXml/itemProps3.xml><?xml version="1.0" encoding="utf-8"?>
<ds:datastoreItem xmlns:ds="http://schemas.openxmlformats.org/officeDocument/2006/customXml" ds:itemID="{CCF4040F-2980-443A-81D3-5481244D84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852</Characters>
  <Application>Microsoft Office Word</Application>
  <DocSecurity>0</DocSecurity>
  <Lines>123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de papel con membrete ETSIT</vt:lpstr>
    </vt:vector>
  </TitlesOfParts>
  <Company>UNIVERSIDAD POLITECNICA DE VALENCIA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papel con membrete ETSIT</dc:title>
  <dc:creator>L. Rubio</dc:creator>
  <cp:lastModifiedBy>Javier Calvo Diaz</cp:lastModifiedBy>
  <cp:revision>3</cp:revision>
  <cp:lastPrinted>2018-07-02T10:34:00Z</cp:lastPrinted>
  <dcterms:created xsi:type="dcterms:W3CDTF">2023-06-13T11:09:00Z</dcterms:created>
  <dcterms:modified xsi:type="dcterms:W3CDTF">2023-06-14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3950c1e7d72b5595767f8014a2db861fd151fecbbb78f2807f8d0c17569f6</vt:lpwstr>
  </property>
  <property fmtid="{D5CDD505-2E9C-101B-9397-08002B2CF9AE}" pid="3" name="ContentTypeId">
    <vt:lpwstr>0x010100EBBABC1EE2B90A4B993792D011906DCB</vt:lpwstr>
  </property>
</Properties>
</file>